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internship-application-letter"/>
    <w:p>
      <w:pPr>
        <w:pStyle w:val="Heading1"/>
      </w:pPr>
      <w:r>
        <w:t xml:space="preserve">INTERNSHIP APPLICATION LETTER</w:t>
      </w:r>
    </w:p>
    <w:p>
      <w:pPr>
        <w:pStyle w:val="FirstParagraph"/>
      </w:pPr>
      <w:r>
        <w:t xml:space="preserve">For the Position of Acting Internship in Brasília, Brazi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1 (555) 123-4567]</w:t>
      </w:r>
    </w:p>
    <w:p>
      <w:pPr>
        <w:pStyle w:val="BodyText"/>
      </w:pPr>
      <w:r>
        <w:t xml:space="preserve">[Recipient Name]</w:t>
      </w:r>
    </w:p>
    <w:p>
      <w:pPr>
        <w:pStyle w:val="BodyText"/>
      </w:pPr>
      <w:r>
        <w:t xml:space="preserve">[Job Title]</w:t>
      </w:r>
    </w:p>
    <w:p>
      <w:pPr>
        <w:pStyle w:val="BodyText"/>
      </w:pPr>
      <w:r>
        <w:t xml:space="preserve">[Production Company/Theater Name]</w:t>
      </w:r>
    </w:p>
    <w:p>
      <w:pPr>
        <w:pStyle w:val="BodyText"/>
      </w:pPr>
      <w:r>
        <w:t xml:space="preserve">Av. W3 Sul, Quadra 701 - Brasília, DF</w:t>
      </w:r>
    </w:p>
    <w:bookmarkStart w:id="21" w:name="X9e2e5844c9bc04c0ec0701d42afc3e3ccd7712a"/>
    <w:p>
      <w:pPr>
        <w:pStyle w:val="Heading2"/>
      </w:pPr>
      <w:r>
        <w:t xml:space="preserve">SUBJECT: FORMAL APPLICATION FOR ACTING INTERNSHIP IN BRAZIL BRASÍLIA</w:t>
      </w:r>
    </w:p>
    <w:bookmarkEnd w:id="21"/>
    <w:p>
      <w:pPr>
        <w:pStyle w:val="FirstParagraph"/>
      </w:pPr>
      <w:r>
        <w:t xml:space="preserve">Dear [Recipient Name],</w:t>
      </w:r>
    </w:p>
    <w:p>
      <w:pPr>
        <w:pStyle w:val="BodyText"/>
      </w:pPr>
      <w:r>
        <w:t xml:space="preserve">It is with profound enthusiasm that I submit my Internship Application Letter for the Acting Internship position at [Production Company/Theater Name] in Brasília, Brazil. As an aspiring Actor deeply committed to mastering the craft within Brazil's vibrant artistic landscape, I have long admired your institution's pioneering work in Brazilian cinema and theater. This opportunity represents not merely a professional stepping stone but a pivotal convergence of my artistic vision with the cultural heartbeat of</w:t>
      </w:r>
      <w:r>
        <w:t xml:space="preserve"> </w:t>
      </w:r>
      <w:r>
        <w:rPr>
          <w:iCs/>
          <w:i/>
        </w:rPr>
        <w:t xml:space="preserve">Brazil Brasília</w:t>
      </w:r>
      <w:r>
        <w:t xml:space="preserve">—a city where national identity meets creative innovation.</w:t>
      </w:r>
    </w:p>
    <w:p>
      <w:pPr>
        <w:pStyle w:val="BodyText"/>
      </w:pPr>
      <w:r>
        <w:t xml:space="preserve">My journey as an Actor began at age 12 with community theater in São Paulo, where I learned that storytelling transcends language. After graduating with a BFA in Performing Arts from the University of California, Los Angeles (UCLA), I dedicated two years to immersive training under Brazilian acting coach Sofia Mendes in Rio de Janeiro. This experience fundamentally reshaped my artistic perspective: I discovered how Brazilian narratives—rooted in social realism, Afro-Brazilian traditions, and contemporary urban realities—demand a unique physiological and emotional intelligence from the Actor. My work with Grupo Teatro do Jardim (a São Paulo-based ensemble) on *Cidade de Papel* (Paper City), a play exploring Brasília's architectural symbolism, ignited my fascination with</w:t>
      </w:r>
      <w:r>
        <w:t xml:space="preserve"> </w:t>
      </w:r>
      <w:r>
        <w:rPr>
          <w:iCs/>
          <w:i/>
        </w:rPr>
        <w:t xml:space="preserve">Brazil Brasília</w:t>
      </w:r>
      <w:r>
        <w:t xml:space="preserve"> </w:t>
      </w:r>
      <w:r>
        <w:t xml:space="preserve">as both physical space and artistic metaphor. I now seek to deepen this understanding through an internship that places me at the epicenter of Brazil's cultural renaissance.</w:t>
      </w:r>
    </w:p>
    <w:p>
      <w:pPr>
        <w:pStyle w:val="BodyText"/>
      </w:pPr>
      <w:r>
        <w:t xml:space="preserve">What draws me specifically to your company is your groundbreaking *Brasília in Motion* initiative—a series of site-specific performances using the city’s iconic modernist structures as stages. As an Actor, I have always believed that location shapes character; Brasília’s UNESCO-listed urban plan (designed by Lúcio Costa and Oscar Niemeyer) offers a living canvas for storytelling. My recent research on how Brazilian theater incorporates indigenous rituals into contemporary performance aligns with your collaborative approach to local narratives. I am particularly eager to contribute my skills in physical theater and vocal improvisation during your upcoming production of *São Jorge e o Dragão* (St. George and the Dragon), which reinterprets colonial history through Afro-Brazilian dance—a project that resonates deeply with my academic focus on diasporic performance.</w:t>
      </w:r>
    </w:p>
    <w:p>
      <w:pPr>
        <w:pStyle w:val="BodyText"/>
      </w:pPr>
      <w:r>
        <w:t xml:space="preserve">My preparation extends beyond traditional training. In Brasília, I would bring three unique assets to your team: First, fluency in Portuguese (with C1 certification from the Brazilian Consulate) ensures seamless integration into daily rehearsals and community engagement—critical for an Actor working on location. Second, I have documented my artistic process through a blog (*Actor's Journey in Brazil*), which has connected me with independent filmmakers across</w:t>
      </w:r>
      <w:r>
        <w:t xml:space="preserve"> </w:t>
      </w:r>
      <w:r>
        <w:rPr>
          <w:iCs/>
          <w:i/>
        </w:rPr>
        <w:t xml:space="preserve">Brazil Brasília</w:t>
      </w:r>
      <w:r>
        <w:t xml:space="preserve">, including collaborators on the 2023 *Cine Club de Brasília* short film festival. Third, I possess practical experience in community outreach—having organized free acting workshops for youth at the Instituto Cultural do Sudoeste in Brasília’s Parque da Cidade. This demonstrated my commitment to making theater accessible, a value central to your organization’s mission.</w:t>
      </w:r>
    </w:p>
    <w:p>
      <w:pPr>
        <w:pStyle w:val="BodyText"/>
      </w:pPr>
      <w:r>
        <w:t xml:space="preserve">The significance of this internship cannot be overstated. For an Actor, Brasília is not just a city—it is a symbol of Brazil's modernist ambition and cultural synthesis. Working in this environment would allow me to absorb the nuances of Brazilian storytelling that textbooks cannot convey: the rhythm of *samba* in dialogue, the weight of historical memory in public spaces, and how theater becomes civic practice. I have studied your company’s work on *O Teatro que Vem da Rua*, a series exploring favela narratives through street performances—a project that exemplifies the kind of socially engaged artistry I aspire to create. My goal is not merely to learn from you but to contribute meaningfully while embodying the ethos of Brazilian performance: where art is both mirror and catalyst for societal change.</w:t>
      </w:r>
    </w:p>
    <w:p>
      <w:pPr>
        <w:pStyle w:val="BodyText"/>
      </w:pPr>
      <w:r>
        <w:t xml:space="preserve">I understand that an effective Internship Application Letter must demonstrate tangible alignment between applicant and institution. My portfolio includes:</w:t>
      </w:r>
    </w:p>
    <w:p>
      <w:pPr>
        <w:numPr>
          <w:ilvl w:val="0"/>
          <w:numId w:val="1001"/>
        </w:numPr>
        <w:pStyle w:val="Compact"/>
      </w:pPr>
      <w:r>
        <w:t xml:space="preserve">Video reel of *Cidade de Papel* performance (Brasília-inspired scenes)</w:t>
      </w:r>
    </w:p>
    <w:p>
      <w:pPr>
        <w:numPr>
          <w:ilvl w:val="0"/>
          <w:numId w:val="1001"/>
        </w:numPr>
        <w:pStyle w:val="Compact"/>
      </w:pPr>
      <w:r>
        <w:t xml:space="preserve">Certification in Brazilian Sign Language (LIBRAS) for inclusive theater work</w:t>
      </w:r>
    </w:p>
    <w:p>
      <w:pPr>
        <w:numPr>
          <w:ilvl w:val="0"/>
          <w:numId w:val="1001"/>
        </w:numPr>
        <w:pStyle w:val="Compact"/>
      </w:pPr>
      <w:r>
        <w:t xml:space="preserve">Collaboration with *Teatro do Bairro* on community-driven productions</w:t>
      </w:r>
    </w:p>
    <w:p>
      <w:pPr>
        <w:pStyle w:val="FirstParagraph"/>
      </w:pPr>
      <w:r>
        <w:t xml:space="preserve">I have attached these materials and would welcome the chance to discuss how my background in interdisciplinary performance could support your 2024-25 programming. As an Actor, I believe that every internship is a dialogue—not just between mentor and apprentice, but between artist and place. Brasília’s spirit of "building the future" (as embodied by its very architecture) mirrors my artistic philosophy: to create work that challenges audiences while honoring community roots.</w:t>
      </w:r>
    </w:p>
    <w:p>
      <w:pPr>
        <w:pStyle w:val="BodyText"/>
      </w:pPr>
      <w:r>
        <w:t xml:space="preserve">Brazil Brasília has been a muse for generations of artists—from Guimarães Rosa’s literary explorations to the cinematography of *Cidade de Deus*. To intern at your institution is to join that legacy. I am prepared to immerse myself fully in the daily life of this city: attending rehearsals at Teatro Nacional, studying street performances near Praça dos Três Poderes, and engaging with local artists through *Casa da Cultura* workshops. My academic background includes specialized courses on *Brazilian Theater History* and *Cultural Policy*, ensuring I approach this internship with both passion and critical insight.</w:t>
      </w:r>
    </w:p>
    <w:p>
      <w:pPr>
        <w:pStyle w:val="BodyText"/>
      </w:pPr>
      <w:r>
        <w:t xml:space="preserve">Thank you for considering my Internship Application Letter. I am confident that my dedication to authentic Brazilian storytelling, combined with my practical skills as an Actor, would make me a valuable asset to your team in</w:t>
      </w:r>
      <w:r>
        <w:t xml:space="preserve"> </w:t>
      </w:r>
      <w:r>
        <w:rPr>
          <w:iCs/>
          <w:i/>
        </w:rPr>
        <w:t xml:space="preserve">Brazil Brasília</w:t>
      </w:r>
      <w:r>
        <w:t xml:space="preserve">. I have attached all requested materials and am available for an interview at your earliest convenience. Please contact me via email or phone to schedule a conversation where I can share how I envision contributing to the future of theater in this remarkable city.</w:t>
      </w:r>
    </w:p>
    <w:p>
      <w:pPr>
        <w:pStyle w:val="BodyText"/>
      </w:pPr>
      <w:r>
        <w:t xml:space="preserve">Sincerely,</w:t>
      </w:r>
    </w:p>
    <w:p>
      <w:pPr>
        <w:pStyle w:val="BodyText"/>
      </w:pPr>
      <w:r>
        <w:t xml:space="preserve">[Your Full Name]</w:t>
      </w:r>
    </w:p>
    <w:p>
      <w:pPr>
        <w:pStyle w:val="BodyText"/>
      </w:pPr>
      <w:r>
        <w:t xml:space="preserve">This Internship Application Letter represents a decade of preparation, cultural immersion, and unwavering commitment to the Actor’s craft within Brazil's dynamic artist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Brazil Brasília</dc:title>
  <dc:creator/>
  <dc:language>en</dc:language>
  <cp:keywords/>
  <dcterms:created xsi:type="dcterms:W3CDTF">2026-07-21T05:41:36Z</dcterms:created>
  <dcterms:modified xsi:type="dcterms:W3CDTF">2026-07-21T05:41:36Z</dcterms:modified>
</cp:coreProperties>
</file>

<file path=docProps/custom.xml><?xml version="1.0" encoding="utf-8"?>
<Properties xmlns="http://schemas.openxmlformats.org/officeDocument/2006/custom-properties" xmlns:vt="http://schemas.openxmlformats.org/officeDocument/2006/docPropsVTypes"/>
</file>